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Practi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ff2e9b8656c9df6c05a1f19e7e5bcbe844a3a86"/>
    <w:p>
      <w:pPr>
        <w:pStyle w:val="Heading1"/>
      </w:pPr>
      <w:r>
        <w:t xml:space="preserve">Thesis Proposal: Optimizing the Role of the Physiotherapist within Primary Healthcare Systems in Argentina Buenos Aires</w:t>
      </w:r>
    </w:p>
    <w:bookmarkStart w:id="20" w:name="introduction-and-context"/>
    <w:p>
      <w:pPr>
        <w:pStyle w:val="Heading2"/>
      </w:pPr>
      <w:r>
        <w:t xml:space="preserve">Introduction and Context</w:t>
      </w:r>
    </w:p>
    <w:p>
      <w:pPr>
        <w:pStyle w:val="FirstParagraph"/>
      </w:pPr>
      <w:r>
        <w:t xml:space="preserve">This Thesis Proposal addresses a critical gap in healthcare delivery within the vibrant urban landscape of Argentina Buenos Aires. As one of Latin America's most populous and dynamic metropolises, Buenos Aires faces unique public health challenges, including an aging population, high prevalence of chronic diseases (such as diabetes and cardiovascular disorders), and significant socioeconomic disparities affecting healthcare access. Within this context, the role of the</w:t>
      </w:r>
      <w:r>
        <w:t xml:space="preserve"> </w:t>
      </w:r>
      <w:r>
        <w:rPr>
          <w:bCs/>
          <w:b/>
        </w:rPr>
        <w:t xml:space="preserve">Physiotherapist</w:t>
      </w:r>
      <w:r>
        <w:t xml:space="preserve"> </w:t>
      </w:r>
      <w:r>
        <w:t xml:space="preserve">is pivotal yet underutilized in primary healthcare settings across the city's diverse neighborhoods. Despite Argentina's robust physiotherapy education system producing qualified professionals, their integration into comprehensive community-based care models remains inconsistent, particularly in under-resourced areas. This proposal seeks to investigate strategies for embedding the Physiotherapist more effectively within the primary healthcare framework of Buenos Aires, aiming to improve patient outcomes and optimize resource allocation within Argentina's National Health System (SNS).</w:t>
      </w:r>
    </w:p>
    <w:bookmarkEnd w:id="20"/>
    <w:bookmarkStart w:id="21" w:name="problem-statement"/>
    <w:p>
      <w:pPr>
        <w:pStyle w:val="Heading2"/>
      </w:pPr>
      <w:r>
        <w:t xml:space="preserve">Problem Statement</w:t>
      </w:r>
    </w:p>
    <w:p>
      <w:pPr>
        <w:pStyle w:val="FirstParagraph"/>
      </w:pPr>
      <w:r>
        <w:t xml:space="preserve">Current data from Buenos Aires' Ministry of Health and INDEC (National Institute of Statistics) indicates that while physiotherapy services are widely available in private clinics, access is severely limited in public primary healthcare centers (Centros de Salud), especially in peripheral barrios like Villa Soldati, Mataderos, and Parque Patricios. A significant disconnect exists between the training and scope of practice of Argentine</w:t>
      </w:r>
      <w:r>
        <w:t xml:space="preserve"> </w:t>
      </w:r>
      <w:r>
        <w:rPr>
          <w:bCs/>
          <w:b/>
        </w:rPr>
        <w:t xml:space="preserve">Physiotherapist</w:t>
      </w:r>
      <w:r>
        <w:t xml:space="preserve">s and their actual deployment within the public sector. Many physiotherapists report working in isolated roles focused solely on acute rehabilitation rather than preventive care, chronic disease management, or community health promotion – activities explicitly encouraged by Argentina's Ministry of Health guidelines (e.g., Resolución 178/2020). This fragmentation contributes to inefficient healthcare utilization, longer wait times for essential services, and suboptimal management of conditions like osteoarthritis and stroke recovery within the city's most vulnerable populations. Consequently, this Thesis Proposal argues that a systematic re-evaluation of the Physiotherapist's role within Buenos Aires' primary care ecosystem is not merely beneficial but essential for advancing equitable healthcare in Argentina.</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mapping of the current deployment, scope of practice, and perceived challenges faced by Physiotherapists working within public primary healthcare centers (Centros de Salud) across different administrative districts (Partidos) in Buenos Aires City.</w:t>
      </w:r>
    </w:p>
    <w:p>
      <w:pPr>
        <w:numPr>
          <w:ilvl w:val="0"/>
          <w:numId w:val="1001"/>
        </w:numPr>
        <w:pStyle w:val="Compact"/>
      </w:pPr>
      <w:r>
        <w:t xml:space="preserve">To analyze the alignment between the formal training curriculum for Physiotherapists in Argentina and the actual competencies required for effective integration into community-based primary care models, specifically within the Buenos Aires urban context.</w:t>
      </w:r>
    </w:p>
    <w:p>
      <w:pPr>
        <w:numPr>
          <w:ilvl w:val="0"/>
          <w:numId w:val="1001"/>
        </w:numPr>
        <w:pStyle w:val="Compact"/>
      </w:pPr>
      <w:r>
        <w:t xml:space="preserve">To identify and evaluate successful case studies of Physiotherapist integration within primary healthcare programs (e.g., chronic disease management initiatives, fall prevention programs) operating in other Argentine provinces or internationally, assessing their applicability to Buenos Aires.</w:t>
      </w:r>
    </w:p>
    <w:p>
      <w:pPr>
        <w:numPr>
          <w:ilvl w:val="0"/>
          <w:numId w:val="1001"/>
        </w:numPr>
        <w:pStyle w:val="Compact"/>
      </w:pPr>
      <w:r>
        <w:t xml:space="preserve">To develop a practical, evidence-based framework for optimizing the role of the Physiotherapist as a core member of interprofessional teams in Buenos Aires' public primary healthcare system, focusing on preventive care and chronic disease management.</w:t>
      </w:r>
    </w:p>
    <w:bookmarkEnd w:id="22"/>
    <w:bookmarkStart w:id="23" w:name="significance-of-the-study"/>
    <w:p>
      <w:pPr>
        <w:pStyle w:val="Heading2"/>
      </w:pPr>
      <w:r>
        <w:t xml:space="preserve">Significance of the Study</w:t>
      </w:r>
    </w:p>
    <w:p>
      <w:pPr>
        <w:pStyle w:val="FirstParagraph"/>
      </w:pPr>
      <w:r>
        <w:t xml:space="preserve">This Thesis Proposal directly addresses a pressing need within Argentina's healthcare landscape. Buenos Aires, as the nation's political, economic, and cultural hub, serves as a critical testing ground for national health policy innovations. Successfully demonstrating how the Physiotherapist can be leveraged to enhance primary care effectiveness in this complex urban setting would provide a replicable model for other regions of Argentina facing similar challenges. The implications extend beyond clinical outcomes: optimizing physiotherapy services can reduce preventable hospital admissions, alleviate pressure on emergency departments, and contribute to more sustainable healthcare expenditure – key priorities for the Argentine government and Buenos Aires City Administration. Furthermore, this research will empower Physiotherapists in Argentina by clarifying their expanded professional role and advocating for policy changes that recognize their full potential within the national health strategy.</w:t>
      </w:r>
    </w:p>
    <w:bookmarkEnd w:id="23"/>
    <w:bookmarkStart w:id="24" w:name="methodology"/>
    <w:p>
      <w:pPr>
        <w:pStyle w:val="Heading2"/>
      </w:pPr>
      <w:r>
        <w:t xml:space="preserve">Methodology</w:t>
      </w:r>
    </w:p>
    <w:p>
      <w:pPr>
        <w:pStyle w:val="FirstParagraph"/>
      </w:pPr>
      <w:r>
        <w:t xml:space="preserve">This study will employ a mixed-methods approach, combining quantitative and qualitative data collection to ensure a holistic understanding of the challenges and opportunities. The research will be conducted over 18 months within Buenos Aires City:</w:t>
      </w:r>
    </w:p>
    <w:p>
      <w:pPr>
        <w:numPr>
          <w:ilvl w:val="0"/>
          <w:numId w:val="1002"/>
        </w:numPr>
        <w:pStyle w:val="Compact"/>
      </w:pPr>
      <w:r>
        <w:rPr>
          <w:bCs/>
          <w:b/>
        </w:rPr>
        <w:t xml:space="preserve">Phase 1: Quantitative Mapping (Months 1-4):</w:t>
      </w:r>
      <w:r>
        <w:t xml:space="preserve"> </w:t>
      </w:r>
      <w:r>
        <w:t xml:space="preserve">Survey of all public primary healthcare centers (Centros de Salud) in Buenos Aires City, collecting data on Physiotherapist staffing levels, patient volumes served, current service scope (prevention vs. rehabilitation), and identified barriers to expanded practice.</w:t>
      </w:r>
    </w:p>
    <w:p>
      <w:pPr>
        <w:numPr>
          <w:ilvl w:val="0"/>
          <w:numId w:val="1002"/>
        </w:numPr>
        <w:pStyle w:val="Compact"/>
      </w:pPr>
      <w:r>
        <w:rPr>
          <w:bCs/>
          <w:b/>
        </w:rPr>
        <w:t xml:space="preserve">Phase 2: Qualitative Deep Dive (Months 5-10):</w:t>
      </w:r>
      <w:r>
        <w:t xml:space="preserve"> </w:t>
      </w:r>
      <w:r>
        <w:t xml:space="preserve">Semi-structured interviews with 30+ key stakeholders: Physiotherapists working in public facilities, primary care physicians (Médicos de Familia), healthcare administrators from the Buenos Aires City Ministry of Health, and community health workers. Focus groups will be held in diverse neighborhoods to capture local perspectives.</w:t>
      </w:r>
    </w:p>
    <w:p>
      <w:pPr>
        <w:numPr>
          <w:ilvl w:val="0"/>
          <w:numId w:val="1002"/>
        </w:numPr>
        <w:pStyle w:val="Compact"/>
      </w:pPr>
      <w:r>
        <w:rPr>
          <w:bCs/>
          <w:b/>
        </w:rPr>
        <w:t xml:space="preserve">Phase 3: Comparative Analysis &amp; Framework Development (Months 11-16):</w:t>
      </w:r>
      <w:r>
        <w:t xml:space="preserve"> </w:t>
      </w:r>
      <w:r>
        <w:t xml:space="preserve">Analysis of successful international models (e.g., Spain's Primary Care Physiotherapy networks, Brazil's Family Health Strategy) and Argentine provincial initiatives. Synthesis of findings to develop the proposed integration framework.</w:t>
      </w:r>
    </w:p>
    <w:p>
      <w:pPr>
        <w:numPr>
          <w:ilvl w:val="0"/>
          <w:numId w:val="1002"/>
        </w:numPr>
        <w:pStyle w:val="Compact"/>
      </w:pPr>
      <w:r>
        <w:rPr>
          <w:bCs/>
          <w:b/>
        </w:rPr>
        <w:t xml:space="preserve">Phase 4: Validation &amp; Dissemination (Months 17-18):</w:t>
      </w:r>
      <w:r>
        <w:t xml:space="preserve"> </w:t>
      </w:r>
      <w:r>
        <w:t xml:space="preserve">Draft framework presented to a focus group of physiotherapy educators, city health officials, and professional associations for validation and refinement. Final report prepared for submission to the Buenos Aires City Ministry of Health.</w:t>
      </w:r>
    </w:p>
    <w:bookmarkEnd w:id="24"/>
    <w:bookmarkStart w:id="25" w:name="expected-outcomes-and-contribution"/>
    <w:p>
      <w:pPr>
        <w:pStyle w:val="Heading2"/>
      </w:pPr>
      <w:r>
        <w:t xml:space="preserve">Expected Outcomes and Contribution</w:t>
      </w:r>
    </w:p>
    <w:p>
      <w:pPr>
        <w:pStyle w:val="FirstParagraph"/>
      </w:pPr>
      <w:r>
        <w:t xml:space="preserve">The anticipated outcomes of this Thesis Proposal are a detailed evidence-based roadmap for enhancing the Physiotherapist's contribution within Buenos Aires' primary healthcare system. This framework will provide specific, actionable recommendations for: (1) updating training curricula at Argentine universities to emphasize community-based skills; (2) revising municipal health protocols to define clear roles and responsibilities for Physiotherapists in prevention and chronic care; (3) developing targeted resource allocation strategies for public centers. The direct contribution will be a tangible tool specifically designed for Argentina Buenos Aires, addressing the unique socio-demographic and healthcare system characteristics of the city. This work aims to elevate the status of the Physiotherapist from a peripheral service provider to an indispensable component of integrated, patient-centered care in one of South America's most important urban health systems. Ultimately, this Thesis Proposal seeks not only to advance academic knowledge but to make a concrete, positive impact on healthcare delivery for millions of residents in Argentina Buenos Aires.</w:t>
      </w:r>
    </w:p>
    <w:bookmarkEnd w:id="25"/>
    <w:bookmarkStart w:id="26" w:name="conclusion"/>
    <w:p>
      <w:pPr>
        <w:pStyle w:val="Heading2"/>
      </w:pPr>
      <w:r>
        <w:t xml:space="preserve">Conclusion</w:t>
      </w:r>
    </w:p>
    <w:p>
      <w:pPr>
        <w:pStyle w:val="FirstParagraph"/>
      </w:pPr>
      <w:r>
        <w:t xml:space="preserve">The integration of the Physiotherapist into the core fabric of primary healthcare in Buenos Aires City represents a strategic opportunity to improve health equity and system efficiency. This Thesis Proposal outlines a rigorous, context-specific research plan designed to generate actionable insights for policymakers, educators, and practitioners. By focusing on the realities faced by Physiotherapists working within Argentina's urban healthcare environment, this study promises significant contributions to both academic discourse in physiotherapy education and the practical implementation of more effective health services across Buenos Aires. The success of this research hinges on its grounding in local reality – ensuring that recommendations are not merely theoretical but directly applicable to the challenges and opportunities present within Argentina Buenos Ai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Practice in Argentina Buenos Aires</dc:title>
  <dc:creator/>
  <dc:language>en</dc:language>
  <cp:keywords/>
  <dcterms:created xsi:type="dcterms:W3CDTF">2026-07-23T02:05:33Z</dcterms:created>
  <dcterms:modified xsi:type="dcterms:W3CDTF">2026-07-23T02:05:33Z</dcterms:modified>
</cp:coreProperties>
</file>

<file path=docProps/custom.xml><?xml version="1.0" encoding="utf-8"?>
<Properties xmlns="http://schemas.openxmlformats.org/officeDocument/2006/custom-properties" xmlns:vt="http://schemas.openxmlformats.org/officeDocument/2006/docPropsVTypes"/>
</file>